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3A1CE01F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E468CE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3.2023</w:t>
      </w:r>
    </w:p>
    <w:p w14:paraId="00CECE52" w14:textId="4F8E543E" w:rsidR="00E468CE" w:rsidRPr="00BB2FBC" w:rsidRDefault="00E468CE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 xml:space="preserve">Załącznik nr 2 do SWZ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19C3B741" w:rsidR="00AF4B7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</w:t>
      </w:r>
      <w:r w:rsidR="008E1C8F">
        <w:rPr>
          <w:rFonts w:ascii="Arial" w:hAnsi="Arial" w:cs="Arial"/>
          <w:sz w:val="20"/>
          <w:szCs w:val="20"/>
        </w:rPr>
        <w:t xml:space="preserve">na </w:t>
      </w:r>
      <w:r w:rsidR="009B787D" w:rsidRPr="009B787D">
        <w:rPr>
          <w:rFonts w:ascii="Arial" w:hAnsi="Arial" w:cs="Arial"/>
          <w:sz w:val="20"/>
        </w:rPr>
        <w:t xml:space="preserve">dostawę wysokowydajnej </w:t>
      </w:r>
      <w:r w:rsidR="000A4B28">
        <w:rPr>
          <w:rFonts w:ascii="Arial" w:hAnsi="Arial" w:cs="Arial"/>
          <w:sz w:val="20"/>
        </w:rPr>
        <w:t>c</w:t>
      </w:r>
      <w:r w:rsidR="009B787D" w:rsidRPr="009B787D">
        <w:rPr>
          <w:rFonts w:ascii="Arial" w:hAnsi="Arial" w:cs="Arial"/>
          <w:sz w:val="20"/>
        </w:rPr>
        <w:t xml:space="preserve"> przeznaczonej do nauki maszynowego i sieci neuronowych </w:t>
      </w:r>
      <w:r w:rsidR="009B787D">
        <w:rPr>
          <w:rFonts w:ascii="Arial" w:hAnsi="Arial" w:cs="Arial"/>
          <w:sz w:val="20"/>
        </w:rPr>
        <w:br/>
      </w:r>
      <w:r w:rsidR="009B787D" w:rsidRPr="009B787D">
        <w:rPr>
          <w:rFonts w:ascii="Arial" w:hAnsi="Arial" w:cs="Arial"/>
          <w:sz w:val="20"/>
        </w:rPr>
        <w:t>dla Wydziału Mechatroniki Politechniki Warszawskiej</w:t>
      </w:r>
      <w:r w:rsidR="009B787D">
        <w:t xml:space="preserve"> </w:t>
      </w:r>
      <w:r w:rsidR="008E1C8F">
        <w:t xml:space="preserve">– </w:t>
      </w:r>
      <w:r w:rsidRPr="00FE3B18">
        <w:rPr>
          <w:rFonts w:ascii="Arial" w:hAnsi="Arial" w:cs="Arial"/>
          <w:sz w:val="20"/>
          <w:szCs w:val="20"/>
        </w:rPr>
        <w:t>oferujemy</w:t>
      </w:r>
      <w:r w:rsidR="008E1C8F">
        <w:rPr>
          <w:rFonts w:ascii="Arial" w:hAnsi="Arial" w:cs="Arial"/>
          <w:sz w:val="20"/>
          <w:szCs w:val="20"/>
        </w:rPr>
        <w:t xml:space="preserve"> dostawę ww. </w:t>
      </w:r>
      <w:r w:rsidR="006F10F1">
        <w:rPr>
          <w:rFonts w:ascii="Arial" w:hAnsi="Arial" w:cs="Arial"/>
          <w:sz w:val="20"/>
          <w:szCs w:val="20"/>
        </w:rPr>
        <w:t>stacji obliczeniowej</w:t>
      </w:r>
      <w:r w:rsidR="00BF31D4">
        <w:rPr>
          <w:rFonts w:ascii="Arial" w:hAnsi="Arial" w:cs="Arial"/>
          <w:sz w:val="20"/>
          <w:szCs w:val="20"/>
        </w:rPr>
        <w:t>,</w:t>
      </w:r>
      <w:r w:rsidR="00BF31D4" w:rsidRPr="00BF31D4">
        <w:rPr>
          <w:rFonts w:ascii="Arial" w:hAnsi="Arial" w:cs="Arial"/>
          <w:sz w:val="20"/>
          <w:szCs w:val="20"/>
        </w:rPr>
        <w:t xml:space="preserve"> spełniając</w:t>
      </w:r>
      <w:r w:rsidR="006F10F1">
        <w:rPr>
          <w:rFonts w:ascii="Arial" w:hAnsi="Arial" w:cs="Arial"/>
          <w:sz w:val="20"/>
          <w:szCs w:val="20"/>
        </w:rPr>
        <w:t>ej</w:t>
      </w:r>
      <w:r w:rsidR="00BF31D4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63776816" w:rsidR="00FE3B18" w:rsidRPr="008E1C8F" w:rsidRDefault="000A4B28" w:rsidP="009518FE">
            <w:pPr>
              <w:rPr>
                <w:b/>
                <w:bCs/>
              </w:rPr>
            </w:pPr>
            <w:r w:rsidRPr="000A4B28">
              <w:rPr>
                <w:rFonts w:ascii="Arial" w:hAnsi="Arial" w:cs="Arial"/>
                <w:b/>
                <w:bCs/>
                <w:sz w:val="20"/>
              </w:rPr>
              <w:t>Wysokowydajna specjalistyczna komputerowa stacja robocza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04890D1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020C29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E6DA995" w:rsidR="00BD44B2" w:rsidRPr="000235EF" w:rsidRDefault="006F10F1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t>wysokowydajna stacja obliczeni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64C6C9AB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7C69875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BBC4573" w14:textId="1EB50EAC" w:rsidR="00717503" w:rsidRPr="000235EF" w:rsidRDefault="00717503" w:rsidP="0071750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- typ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0C111C9" w14:textId="0D4A0CD7" w:rsidR="00717503" w:rsidRPr="000235EF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Liczba rdzeni min. </w:t>
            </w:r>
            <w:r w:rsidR="00423CED">
              <w:rPr>
                <w:rFonts w:eastAsia="Arial Unicode MS"/>
              </w:rPr>
              <w:t>1</w:t>
            </w:r>
            <w:r w:rsidR="00D9366C">
              <w:rPr>
                <w:rFonts w:eastAsia="Arial Unicode MS"/>
              </w:rPr>
              <w:t>2</w:t>
            </w:r>
            <w:r>
              <w:rPr>
                <w:rFonts w:eastAsia="Arial Unicode MS"/>
              </w:rPr>
              <w:t xml:space="preserve">, min </w:t>
            </w:r>
            <w:r w:rsidR="00423CED">
              <w:rPr>
                <w:rFonts w:eastAsia="Arial Unicode MS"/>
              </w:rPr>
              <w:t>24</w:t>
            </w:r>
            <w:r>
              <w:rPr>
                <w:rFonts w:eastAsia="Arial Unicode MS"/>
              </w:rPr>
              <w:t xml:space="preserve"> wątki, 64 bity</w:t>
            </w:r>
          </w:p>
        </w:tc>
        <w:tc>
          <w:tcPr>
            <w:tcW w:w="5784" w:type="dxa"/>
            <w:shd w:val="clear" w:color="auto" w:fill="FFFFFF" w:themeFill="background1"/>
          </w:tcPr>
          <w:p w14:paraId="19D43107" w14:textId="77777777" w:rsidR="00717503" w:rsidRPr="000235EF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6A518300" w:rsidR="00717503" w:rsidRPr="000235EF" w:rsidRDefault="00717503" w:rsidP="0071750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- taktowani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7D35544B" w:rsidR="00717503" w:rsidRPr="000235EF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min. </w:t>
            </w:r>
            <w:r w:rsidR="004E71AB">
              <w:rPr>
                <w:rFonts w:eastAsia="Arial Unicode MS"/>
              </w:rPr>
              <w:t>2</w:t>
            </w:r>
            <w:r>
              <w:rPr>
                <w:rFonts w:eastAsia="Arial Unicode MS"/>
              </w:rPr>
              <w:t>.</w:t>
            </w:r>
            <w:r w:rsidR="004E71AB">
              <w:rPr>
                <w:rFonts w:eastAsia="Arial Unicode MS"/>
              </w:rPr>
              <w:t>4</w:t>
            </w:r>
            <w:r>
              <w:rPr>
                <w:rFonts w:eastAsia="Arial Unicode MS"/>
              </w:rPr>
              <w:t xml:space="preserve"> GHz (bazowe)</w:t>
            </w:r>
          </w:p>
        </w:tc>
        <w:tc>
          <w:tcPr>
            <w:tcW w:w="5784" w:type="dxa"/>
            <w:shd w:val="clear" w:color="auto" w:fill="FFFFFF" w:themeFill="background1"/>
          </w:tcPr>
          <w:p w14:paraId="4B0843D2" w14:textId="77777777" w:rsidR="00717503" w:rsidRPr="000235EF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7F02" w:rsidRPr="000235EF" w14:paraId="4FE3A03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3069FC6A" w14:textId="61594EAA" w:rsidR="00627F02" w:rsidRDefault="00627F02" w:rsidP="00627F02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rocesor - wydaj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D0542A6" w14:textId="4E0314B5" w:rsidR="00627F02" w:rsidRDefault="00627F02" w:rsidP="00627F02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rocesor powinien osiągać w teście wydajności Passmark (wynik dostępny: </w:t>
            </w:r>
            <w:r w:rsidR="004F3A49" w:rsidRPr="004F3A49">
              <w:t>https://www.cpubenchmark.net/high_end_cpus.html</w:t>
            </w:r>
            <w:r>
              <w:rPr>
                <w:rFonts w:eastAsia="Arial Unicode MS"/>
              </w:rPr>
              <w:t xml:space="preserve"> z dnia </w:t>
            </w:r>
            <w:r w:rsidR="001011F4">
              <w:rPr>
                <w:rFonts w:eastAsia="Arial Unicode MS"/>
              </w:rPr>
              <w:t>05</w:t>
            </w:r>
            <w:r>
              <w:rPr>
                <w:rFonts w:eastAsia="Arial Unicode MS"/>
              </w:rPr>
              <w:t>.</w:t>
            </w:r>
            <w:r w:rsidR="000921D7">
              <w:rPr>
                <w:rFonts w:eastAsia="Arial Unicode MS"/>
              </w:rPr>
              <w:t>0</w:t>
            </w:r>
            <w:r w:rsidR="001011F4">
              <w:rPr>
                <w:rFonts w:eastAsia="Arial Unicode MS"/>
              </w:rPr>
              <w:t>4</w:t>
            </w:r>
            <w:r>
              <w:rPr>
                <w:rFonts w:eastAsia="Arial Unicode MS"/>
              </w:rPr>
              <w:t>.202</w:t>
            </w:r>
            <w:r w:rsidR="000921D7">
              <w:rPr>
                <w:rFonts w:eastAsia="Arial Unicode MS"/>
              </w:rPr>
              <w:t>3</w:t>
            </w:r>
            <w:r>
              <w:rPr>
                <w:rFonts w:eastAsia="Arial Unicode MS"/>
              </w:rPr>
              <w:t xml:space="preserve">, zał. </w:t>
            </w:r>
            <w:r w:rsidR="0093395F">
              <w:rPr>
                <w:rFonts w:eastAsia="Arial Unicode MS"/>
              </w:rPr>
              <w:t>1</w:t>
            </w:r>
            <w:r>
              <w:rPr>
                <w:rFonts w:eastAsia="Arial Unicode MS"/>
              </w:rPr>
              <w:t xml:space="preserve"> </w:t>
            </w:r>
            <w:r w:rsidR="0093395F">
              <w:rPr>
                <w:rFonts w:eastAsia="Arial Unicode MS"/>
              </w:rPr>
              <w:t>Passmark</w:t>
            </w:r>
            <w:r w:rsidR="001A2C65">
              <w:rPr>
                <w:rFonts w:eastAsia="Arial Unicode MS"/>
              </w:rPr>
              <w:t>_CPU_</w:t>
            </w:r>
            <w:r w:rsidR="001011F4">
              <w:rPr>
                <w:rFonts w:eastAsia="Arial Unicode MS"/>
              </w:rPr>
              <w:t>05</w:t>
            </w:r>
            <w:r w:rsidR="001A2C65">
              <w:rPr>
                <w:rFonts w:eastAsia="Arial Unicode MS"/>
              </w:rPr>
              <w:t>_0</w:t>
            </w:r>
            <w:r w:rsidR="001011F4">
              <w:rPr>
                <w:rFonts w:eastAsia="Arial Unicode MS"/>
              </w:rPr>
              <w:t>4</w:t>
            </w:r>
            <w:r w:rsidR="001A2C65">
              <w:rPr>
                <w:rFonts w:eastAsia="Arial Unicode MS"/>
              </w:rPr>
              <w:t>_2023</w:t>
            </w:r>
            <w:r>
              <w:rPr>
                <w:rFonts w:eastAsia="Arial Unicode MS"/>
              </w:rPr>
              <w:t xml:space="preserve">.pdf) co najmniej wynik </w:t>
            </w:r>
            <w:r w:rsidR="002B4E3F">
              <w:rPr>
                <w:rFonts w:eastAsia="Arial Unicode MS"/>
              </w:rPr>
              <w:t>38</w:t>
            </w:r>
            <w:r w:rsidR="001A2C65">
              <w:rPr>
                <w:rFonts w:eastAsia="Arial Unicode MS"/>
              </w:rPr>
              <w:t>000</w:t>
            </w:r>
            <w:r>
              <w:rPr>
                <w:rFonts w:eastAsia="Arial Unicode MS"/>
              </w:rPr>
              <w:t xml:space="preserve">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7DDAD9D4" w14:textId="2E9BEAE2" w:rsidR="00627F02" w:rsidRPr="000235EF" w:rsidRDefault="00627F02" w:rsidP="00627F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272FFA4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28"/>
          <w:jc w:val="center"/>
        </w:trPr>
        <w:tc>
          <w:tcPr>
            <w:tcW w:w="3012" w:type="dxa"/>
            <w:shd w:val="clear" w:color="auto" w:fill="FFFFFF" w:themeFill="background1"/>
          </w:tcPr>
          <w:p w14:paraId="68B92A74" w14:textId="5DAC9D4B" w:rsidR="00717503" w:rsidRPr="000235EF" w:rsidRDefault="00717503" w:rsidP="0071750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– maksymalna obsługiwana ilość pamięci RAM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421B1C5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128GB</w:t>
            </w:r>
          </w:p>
        </w:tc>
        <w:tc>
          <w:tcPr>
            <w:tcW w:w="5784" w:type="dxa"/>
            <w:shd w:val="clear" w:color="auto" w:fill="FFFFFF" w:themeFill="background1"/>
          </w:tcPr>
          <w:p w14:paraId="37F75977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58ED3AD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74ACE11" w14:textId="270061E5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rocesor – Wersja PCI Expres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BD022C3" w14:textId="70110B72" w:rsidR="00717503" w:rsidRPr="00A32A3A" w:rsidRDefault="00BD21FE" w:rsidP="00717503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Fonts w:eastAsia="Arial Unicode MS"/>
              </w:rPr>
              <w:t>5.0</w:t>
            </w:r>
          </w:p>
        </w:tc>
        <w:tc>
          <w:tcPr>
            <w:tcW w:w="5784" w:type="dxa"/>
            <w:shd w:val="clear" w:color="auto" w:fill="FFFFFF" w:themeFill="background1"/>
          </w:tcPr>
          <w:p w14:paraId="5AD282B5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6D41D69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BAF3096" w14:textId="3D03C00D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- typ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E7B2A5" w14:textId="53EB82AC" w:rsidR="00717503" w:rsidRDefault="00717503" w:rsidP="00717503">
            <w:pPr>
              <w:rPr>
                <w:rFonts w:eastAsia="Arial Unicode MS"/>
              </w:rPr>
            </w:pPr>
            <w:r>
              <w:t xml:space="preserve">kompatybilna z wybranym procesorem,  kartą graficzną i ilością pamięci RAM, </w:t>
            </w:r>
          </w:p>
        </w:tc>
        <w:tc>
          <w:tcPr>
            <w:tcW w:w="5784" w:type="dxa"/>
            <w:shd w:val="clear" w:color="auto" w:fill="FFFFFF" w:themeFill="background1"/>
          </w:tcPr>
          <w:p w14:paraId="25BD6113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1110453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E490A75" w14:textId="66EE1FA5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- pamię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5840F38D" w:rsidR="00717503" w:rsidRDefault="00717503" w:rsidP="00717503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Min. 4 slotów pamięci RAM</w:t>
            </w:r>
          </w:p>
        </w:tc>
        <w:tc>
          <w:tcPr>
            <w:tcW w:w="5784" w:type="dxa"/>
            <w:shd w:val="clear" w:color="auto" w:fill="FFFFFF" w:themeFill="background1"/>
          </w:tcPr>
          <w:p w14:paraId="61B25268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864B1E" w14:paraId="7B0AAB8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484B8B4" w14:textId="4ECC56AB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– karta sieci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025ADEC" w14:textId="504FD85E" w:rsidR="00717503" w:rsidRDefault="00717503" w:rsidP="00717503">
            <w:r>
              <w:t xml:space="preserve"> </w:t>
            </w:r>
            <w:r w:rsidRPr="00140F86">
              <w:t>Zintegrowana z płytą,</w:t>
            </w:r>
            <w:r>
              <w:t xml:space="preserve"> </w:t>
            </w:r>
            <w:r w:rsidR="00611042">
              <w:t xml:space="preserve">2 wejścia </w:t>
            </w:r>
            <w:r w:rsidR="00B969BD">
              <w:t>RJ45</w:t>
            </w:r>
          </w:p>
          <w:p w14:paraId="108DFB5F" w14:textId="1E93DCD1" w:rsidR="00717503" w:rsidRPr="00864B1E" w:rsidRDefault="00C24277" w:rsidP="00717503">
            <w:r w:rsidRPr="00864B1E">
              <w:t>1x 2.5Gb Ethernet</w:t>
            </w:r>
          </w:p>
          <w:p w14:paraId="575627BF" w14:textId="11B77575" w:rsidR="00C24277" w:rsidRPr="00864B1E" w:rsidRDefault="00C24277" w:rsidP="00717503">
            <w:pPr>
              <w:rPr>
                <w:lang w:val="en-US"/>
              </w:rPr>
            </w:pPr>
            <w:r w:rsidRPr="00864B1E">
              <w:rPr>
                <w:lang w:val="en-US"/>
              </w:rPr>
              <w:t>1x</w:t>
            </w:r>
            <w:r w:rsidR="00864B1E" w:rsidRPr="00864B1E">
              <w:rPr>
                <w:lang w:val="en-US"/>
              </w:rPr>
              <w:t xml:space="preserve"> 10Gb Ethernet</w:t>
            </w:r>
          </w:p>
          <w:p w14:paraId="72AE93B3" w14:textId="64DFD538" w:rsidR="00717503" w:rsidRPr="00864B1E" w:rsidRDefault="00717503" w:rsidP="00717503">
            <w:pPr>
              <w:rPr>
                <w:lang w:val="en-U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2E6530B7" w14:textId="77777777" w:rsidR="00717503" w:rsidRPr="00864B1E" w:rsidRDefault="00717503" w:rsidP="007175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17503" w:rsidRPr="004E71AB" w14:paraId="69A8516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C1D471" w14:textId="0C72083D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– złącza (min.)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D0CE649" w14:textId="7597EF5A" w:rsidR="00717503" w:rsidRPr="00D128B0" w:rsidRDefault="00717503" w:rsidP="00864B1E">
            <w:pPr>
              <w:pStyle w:val="Standard"/>
              <w:rPr>
                <w:lang w:val="de-DE"/>
              </w:rPr>
            </w:pPr>
            <w:r>
              <w:rPr>
                <w:lang w:val="de-DE"/>
              </w:rPr>
              <w:t>2</w:t>
            </w:r>
            <w:r w:rsidRPr="00D128B0">
              <w:rPr>
                <w:lang w:val="de-DE"/>
              </w:rPr>
              <w:t xml:space="preserve">x USB </w:t>
            </w:r>
            <w:r w:rsidR="00864B1E">
              <w:rPr>
                <w:lang w:val="de-DE"/>
              </w:rPr>
              <w:t>Type-C</w:t>
            </w:r>
            <w:r w:rsidR="00493172">
              <w:rPr>
                <w:lang w:val="de-DE"/>
              </w:rPr>
              <w:t xml:space="preserve"> (z obsługą USB4)</w:t>
            </w:r>
          </w:p>
          <w:p w14:paraId="2EFFB48A" w14:textId="3A08D4D8" w:rsidR="00717503" w:rsidRPr="00717503" w:rsidRDefault="00864B1E" w:rsidP="00717503">
            <w:pPr>
              <w:rPr>
                <w:rFonts w:eastAsia="Arial Unicode MS"/>
                <w:lang w:val="de-DE"/>
              </w:rPr>
            </w:pPr>
            <w:r>
              <w:rPr>
                <w:lang w:val="de-DE"/>
              </w:rPr>
              <w:t>6</w:t>
            </w:r>
            <w:r w:rsidR="00717503" w:rsidRPr="00D128B0">
              <w:rPr>
                <w:lang w:val="de-DE"/>
              </w:rPr>
              <w:t xml:space="preserve">x USB 3.2 Gen </w:t>
            </w:r>
            <w:r>
              <w:rPr>
                <w:lang w:val="de-DE"/>
              </w:rPr>
              <w:t>2</w:t>
            </w:r>
          </w:p>
        </w:tc>
        <w:tc>
          <w:tcPr>
            <w:tcW w:w="5784" w:type="dxa"/>
            <w:shd w:val="clear" w:color="auto" w:fill="FFFFFF" w:themeFill="background1"/>
          </w:tcPr>
          <w:p w14:paraId="22BDE288" w14:textId="77777777" w:rsidR="00717503" w:rsidRPr="00717503" w:rsidRDefault="00717503" w:rsidP="00717503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77469C" w:rsidRPr="00906B7E" w14:paraId="30A7DF5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9D182FC" w14:textId="213715EC" w:rsidR="0077469C" w:rsidRDefault="0077469C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– złącza PCI</w:t>
            </w:r>
            <w:r w:rsidR="00906B7E">
              <w:rPr>
                <w:rStyle w:val="attributenametext"/>
              </w:rPr>
              <w:t xml:space="preserve"> Express (min.)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56E674" w14:textId="77777777" w:rsidR="0077469C" w:rsidRDefault="00906B7E" w:rsidP="00864B1E">
            <w:pPr>
              <w:pStyle w:val="Standard"/>
              <w:rPr>
                <w:lang w:val="de-DE"/>
              </w:rPr>
            </w:pPr>
            <w:r w:rsidRPr="00906B7E">
              <w:rPr>
                <w:lang w:val="de-DE"/>
              </w:rPr>
              <w:t>2 x PCIe 5.0 x16</w:t>
            </w:r>
          </w:p>
          <w:p w14:paraId="759AE5EB" w14:textId="5950CE75" w:rsidR="00906B7E" w:rsidRDefault="00906B7E" w:rsidP="00864B1E">
            <w:pPr>
              <w:pStyle w:val="Standard"/>
              <w:rPr>
                <w:lang w:val="de-DE"/>
              </w:rPr>
            </w:pPr>
            <w:r w:rsidRPr="00906B7E">
              <w:rPr>
                <w:lang w:val="de-DE"/>
              </w:rPr>
              <w:t xml:space="preserve">1 x PCIe 4.0 x16 </w:t>
            </w:r>
          </w:p>
        </w:tc>
        <w:tc>
          <w:tcPr>
            <w:tcW w:w="5784" w:type="dxa"/>
            <w:shd w:val="clear" w:color="auto" w:fill="FFFFFF" w:themeFill="background1"/>
          </w:tcPr>
          <w:p w14:paraId="5273699F" w14:textId="77777777" w:rsidR="0077469C" w:rsidRPr="00717503" w:rsidRDefault="0077469C" w:rsidP="00717503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717503" w:rsidRPr="000235EF" w14:paraId="384572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691820" w14:textId="6798AAE3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 - il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CCF83D4" w14:textId="66E0BD39" w:rsidR="00717503" w:rsidRDefault="00717503" w:rsidP="00717503">
            <w:pPr>
              <w:rPr>
                <w:rFonts w:eastAsia="Arial Unicode MS"/>
              </w:rPr>
            </w:pPr>
            <w:r>
              <w:t>128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30012DC4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1E7CC93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CBD6AEE" w14:textId="56C83016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 -rodzaj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4FC37E96" w:rsidR="00717503" w:rsidRDefault="00BD21FE" w:rsidP="00717503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ompatybilna z procesorem</w:t>
            </w:r>
          </w:p>
        </w:tc>
        <w:tc>
          <w:tcPr>
            <w:tcW w:w="5784" w:type="dxa"/>
            <w:shd w:val="clear" w:color="auto" w:fill="FFFFFF" w:themeFill="background1"/>
          </w:tcPr>
          <w:p w14:paraId="6DD1A390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597595C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764E094" w14:textId="17283B65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wydaj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086151" w14:textId="4EBBF870" w:rsidR="00717503" w:rsidRDefault="00717503" w:rsidP="00717503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Dwie jednakowe karty graficzne</w:t>
            </w:r>
            <w:r w:rsidR="001011F4">
              <w:rPr>
                <w:rFonts w:eastAsia="Arial Unicode MS"/>
              </w:rPr>
              <w:t xml:space="preserve"> połączone dedykowanym mostkiem</w:t>
            </w:r>
            <w:r>
              <w:rPr>
                <w:rFonts w:eastAsia="Arial Unicode MS"/>
              </w:rPr>
              <w:t xml:space="preserve">. Każda z nich powinna osiągać w teście wydajności Passmark (wynik dostępny: </w:t>
            </w:r>
            <w:hyperlink r:id="rId8" w:history="1">
              <w:r>
                <w:rPr>
                  <w:rFonts w:eastAsia="Arial Unicode MS"/>
                </w:rPr>
                <w:t>http://www.videocardbenchmark.net/high_end_gpus.html</w:t>
              </w:r>
            </w:hyperlink>
            <w:r>
              <w:rPr>
                <w:rFonts w:eastAsia="Arial Unicode MS"/>
              </w:rPr>
              <w:t xml:space="preserve"> </w:t>
            </w:r>
            <w:r w:rsidR="005B5D36">
              <w:rPr>
                <w:rFonts w:eastAsia="Arial Unicode MS"/>
              </w:rPr>
              <w:t xml:space="preserve">z dnia </w:t>
            </w:r>
            <w:r w:rsidR="001011F4">
              <w:rPr>
                <w:rFonts w:eastAsia="Arial Unicode MS"/>
              </w:rPr>
              <w:t>05</w:t>
            </w:r>
            <w:r w:rsidR="005B5D36">
              <w:rPr>
                <w:rFonts w:eastAsia="Arial Unicode MS"/>
              </w:rPr>
              <w:t>.0</w:t>
            </w:r>
            <w:r w:rsidR="001011F4">
              <w:rPr>
                <w:rFonts w:eastAsia="Arial Unicode MS"/>
              </w:rPr>
              <w:t>4</w:t>
            </w:r>
            <w:r w:rsidR="005B5D36">
              <w:rPr>
                <w:rFonts w:eastAsia="Arial Unicode MS"/>
              </w:rPr>
              <w:t>.2023, zał. 2 Passmark_GPU_</w:t>
            </w:r>
            <w:r w:rsidR="001011F4">
              <w:rPr>
                <w:rFonts w:eastAsia="Arial Unicode MS"/>
              </w:rPr>
              <w:t>05</w:t>
            </w:r>
            <w:r w:rsidR="005B5D36">
              <w:rPr>
                <w:rFonts w:eastAsia="Arial Unicode MS"/>
              </w:rPr>
              <w:t>_0</w:t>
            </w:r>
            <w:r w:rsidR="001011F4">
              <w:rPr>
                <w:rFonts w:eastAsia="Arial Unicode MS"/>
              </w:rPr>
              <w:t>4</w:t>
            </w:r>
            <w:r w:rsidR="005B5D36">
              <w:rPr>
                <w:rFonts w:eastAsia="Arial Unicode MS"/>
              </w:rPr>
              <w:t>_2023</w:t>
            </w:r>
            <w:r>
              <w:rPr>
                <w:rFonts w:eastAsia="Arial Unicode MS"/>
              </w:rPr>
              <w:t>.pdf) co najmniej wynik 2</w:t>
            </w:r>
            <w:r w:rsidR="00983AAF">
              <w:rPr>
                <w:rFonts w:eastAsia="Arial Unicode MS"/>
              </w:rPr>
              <w:t>3</w:t>
            </w:r>
            <w:r>
              <w:rPr>
                <w:rFonts w:eastAsia="Arial Unicode MS"/>
              </w:rPr>
              <w:t>000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508A01D8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0A86DB6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98B0968" w14:textId="7E3E8719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pamię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FD1CB7C" w14:textId="0B9EBADE" w:rsidR="00717503" w:rsidRDefault="00717503" w:rsidP="00717503">
            <w:pPr>
              <w:pStyle w:val="Standard"/>
              <w:ind w:left="142"/>
            </w:pPr>
            <w:r>
              <w:t>min. 2</w:t>
            </w:r>
            <w:r w:rsidR="00611042">
              <w:t>4</w:t>
            </w:r>
            <w:r>
              <w:t xml:space="preserve"> GB GDDR6X;</w:t>
            </w:r>
          </w:p>
          <w:p w14:paraId="45F4C494" w14:textId="77777777" w:rsidR="00717503" w:rsidRDefault="00717503" w:rsidP="00717503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5A264DE3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00E458DA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658BCAC" w14:textId="39933FDB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magistral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4AFB88" w14:textId="3FE57B3D" w:rsidR="00717503" w:rsidRDefault="00717503" w:rsidP="00717503">
            <w:pPr>
              <w:rPr>
                <w:rFonts w:eastAsia="Arial Unicode MS"/>
              </w:rPr>
            </w:pPr>
            <w:r>
              <w:t xml:space="preserve">PCI Express </w:t>
            </w:r>
            <w:r w:rsidR="00611042">
              <w:t>4</w:t>
            </w:r>
            <w:r>
              <w:t>.0 x16</w:t>
            </w:r>
          </w:p>
        </w:tc>
        <w:tc>
          <w:tcPr>
            <w:tcW w:w="5784" w:type="dxa"/>
            <w:shd w:val="clear" w:color="auto" w:fill="FFFFFF" w:themeFill="background1"/>
          </w:tcPr>
          <w:p w14:paraId="38A08392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627F02" w14:paraId="0488471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672B7EB" w14:textId="2DC46A43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rodzaje wyj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A0695F3" w14:textId="711824C5" w:rsidR="00717503" w:rsidRPr="00087915" w:rsidRDefault="00EF089D" w:rsidP="00717503">
            <w:pPr>
              <w:rPr>
                <w:rFonts w:eastAsia="Arial Unicode MS"/>
                <w:lang w:val="en-US"/>
              </w:rPr>
            </w:pPr>
            <w:r>
              <w:rPr>
                <w:lang w:val="en-GB"/>
              </w:rPr>
              <w:t>4</w:t>
            </w:r>
            <w:r w:rsidR="00717503">
              <w:rPr>
                <w:lang w:val="en-GB"/>
              </w:rPr>
              <w:t xml:space="preserve"> x Display 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49B3747A" w14:textId="77777777" w:rsidR="00717503" w:rsidRPr="00087915" w:rsidRDefault="00717503" w:rsidP="007175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717503" w:rsidRPr="000235EF" w14:paraId="77A1883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FD0D79" w14:textId="5D825DBB" w:rsidR="00717503" w:rsidRDefault="00717503" w:rsidP="00717503">
            <w:pPr>
              <w:rPr>
                <w:rStyle w:val="attributenametext"/>
              </w:rPr>
            </w:pPr>
            <w:r w:rsidRPr="00F02FB9">
              <w:rPr>
                <w:rStyle w:val="attributenametext"/>
                <w:color w:val="000000" w:themeColor="text1"/>
              </w:rPr>
              <w:t>2x Karta graficzna - środowisko programistyczn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EFA91BC" w14:textId="6D52AA6B" w:rsidR="00717503" w:rsidRDefault="00717503" w:rsidP="00717503">
            <w:pPr>
              <w:rPr>
                <w:rFonts w:eastAsia="Arial Unicode MS"/>
              </w:rPr>
            </w:pPr>
            <w:r w:rsidRPr="00F02FB9">
              <w:rPr>
                <w:color w:val="000000" w:themeColor="text1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</w:tcPr>
          <w:p w14:paraId="3DB5844E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15D3EDC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14127E1" w14:textId="474B5781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</w:t>
            </w:r>
            <w:r w:rsidR="00722EDC">
              <w:rPr>
                <w:rStyle w:val="attributenametext"/>
              </w:rPr>
              <w:t xml:space="preserve"> 1</w:t>
            </w:r>
            <w:r>
              <w:rPr>
                <w:rStyle w:val="attributenametext"/>
              </w:rPr>
              <w:t xml:space="preserve">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761C57ED" w:rsidR="00717503" w:rsidRDefault="00717503" w:rsidP="00717503">
            <w:pPr>
              <w:rPr>
                <w:rFonts w:eastAsia="Arial Unicode MS"/>
              </w:rPr>
            </w:pPr>
            <w:r>
              <w:t>1x 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675A7F56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162F86E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390A75E" w14:textId="4D3DD505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1 </w:t>
            </w:r>
            <w:r>
              <w:rPr>
                <w:rStyle w:val="attributenametext"/>
              </w:rPr>
              <w:t>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04A449D" w14:textId="2B91284E" w:rsidR="00717503" w:rsidRPr="00E10B3B" w:rsidRDefault="00717503" w:rsidP="00D875E2">
            <w:pPr>
              <w:pStyle w:val="Standard"/>
              <w:rPr>
                <w:lang w:val="de-DE"/>
              </w:rPr>
            </w:pPr>
            <w:r w:rsidRPr="00E10B3B">
              <w:rPr>
                <w:lang w:val="de-DE"/>
              </w:rPr>
              <w:t xml:space="preserve">PCI-E </w:t>
            </w:r>
            <w:r w:rsidR="00C239ED">
              <w:rPr>
                <w:lang w:val="de-DE"/>
              </w:rPr>
              <w:t xml:space="preserve">4.0 </w:t>
            </w:r>
            <w:r w:rsidRPr="00E10B3B">
              <w:rPr>
                <w:lang w:val="de-DE"/>
              </w:rPr>
              <w:t>NVMe</w:t>
            </w:r>
          </w:p>
          <w:p w14:paraId="0F71A854" w14:textId="77777777" w:rsidR="00717503" w:rsidRDefault="00717503" w:rsidP="00717503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165356A4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6F702C8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1D9959" w14:textId="2505092D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1 </w:t>
            </w:r>
            <w:r>
              <w:rPr>
                <w:rStyle w:val="attributenametext"/>
              </w:rPr>
              <w:t>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6939BAC2" w:rsidR="00717503" w:rsidRDefault="00717503" w:rsidP="00717503">
            <w:pPr>
              <w:rPr>
                <w:rFonts w:eastAsia="Arial Unicode MS"/>
              </w:rPr>
            </w:pPr>
            <w:r>
              <w:t>min. 2TB (SSD)</w:t>
            </w:r>
          </w:p>
        </w:tc>
        <w:tc>
          <w:tcPr>
            <w:tcW w:w="5784" w:type="dxa"/>
            <w:shd w:val="clear" w:color="auto" w:fill="FFFFFF" w:themeFill="background1"/>
          </w:tcPr>
          <w:p w14:paraId="3FDF2A8D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2321848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2F4161B" w14:textId="2A88917B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1 </w:t>
            </w:r>
            <w:r>
              <w:rPr>
                <w:rStyle w:val="attributenametext"/>
              </w:rPr>
              <w:t>– prędkość odczytu/zapi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00CAC6" w14:textId="3984471C" w:rsidR="00717503" w:rsidRDefault="00717503" w:rsidP="00717503">
            <w:pPr>
              <w:rPr>
                <w:rFonts w:eastAsia="Arial Unicode MS"/>
              </w:rPr>
            </w:pPr>
            <w:r>
              <w:t xml:space="preserve"> min. 3000 MB/s</w:t>
            </w:r>
          </w:p>
        </w:tc>
        <w:tc>
          <w:tcPr>
            <w:tcW w:w="5784" w:type="dxa"/>
            <w:shd w:val="clear" w:color="auto" w:fill="FFFFFF" w:themeFill="background1"/>
          </w:tcPr>
          <w:p w14:paraId="7E6FD3E9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89D" w:rsidRPr="000235EF" w14:paraId="35E863D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D694720" w14:textId="3CAED12C" w:rsidR="00EF089D" w:rsidRDefault="00EF089D" w:rsidP="00EF089D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2 </w:t>
            </w:r>
            <w:r>
              <w:rPr>
                <w:rStyle w:val="attributenametext"/>
              </w:rPr>
              <w:t>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DA7436" w14:textId="44C2B863" w:rsidR="00EF089D" w:rsidRDefault="00EF089D" w:rsidP="00EF089D">
            <w:r>
              <w:t>1x 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09A91071" w14:textId="77777777" w:rsidR="00EF089D" w:rsidRPr="00DC4F6E" w:rsidRDefault="00EF089D" w:rsidP="00EF08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89D" w:rsidRPr="000235EF" w14:paraId="7CC86DB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260C765" w14:textId="78FBFD00" w:rsidR="00EF089D" w:rsidRDefault="00EF089D" w:rsidP="00EF089D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2 </w:t>
            </w:r>
            <w:r>
              <w:rPr>
                <w:rStyle w:val="attributenametext"/>
              </w:rPr>
              <w:t>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651D0" w14:textId="791A2AB5" w:rsidR="00EF089D" w:rsidRPr="00E10B3B" w:rsidRDefault="00EB74DF" w:rsidP="00BA65A4">
            <w:pPr>
              <w:pStyle w:val="Standard"/>
              <w:rPr>
                <w:lang w:val="de-DE"/>
              </w:rPr>
            </w:pPr>
            <w:r>
              <w:rPr>
                <w:lang w:val="de-DE"/>
              </w:rPr>
              <w:t>SATA III</w:t>
            </w:r>
          </w:p>
          <w:p w14:paraId="15CE589E" w14:textId="77777777" w:rsidR="00EF089D" w:rsidRDefault="00EF089D" w:rsidP="00EF089D"/>
        </w:tc>
        <w:tc>
          <w:tcPr>
            <w:tcW w:w="5784" w:type="dxa"/>
            <w:shd w:val="clear" w:color="auto" w:fill="FFFFFF" w:themeFill="background1"/>
          </w:tcPr>
          <w:p w14:paraId="282A6098" w14:textId="77777777" w:rsidR="00EF089D" w:rsidRPr="00DC4F6E" w:rsidRDefault="00EF089D" w:rsidP="00EF08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2FB" w:rsidRPr="000235EF" w14:paraId="5DA578FB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46B6596" w14:textId="2650CE92" w:rsidR="004012FB" w:rsidRDefault="004012FB" w:rsidP="00EF089D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2 </w:t>
            </w:r>
            <w:r>
              <w:rPr>
                <w:rStyle w:val="attributenametext"/>
              </w:rPr>
              <w:t>– format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24FD8A" w14:textId="40E01752" w:rsidR="004012FB" w:rsidRDefault="00987047" w:rsidP="00BA65A4">
            <w:pPr>
              <w:pStyle w:val="Standard"/>
              <w:rPr>
                <w:lang w:val="de-DE"/>
              </w:rPr>
            </w:pPr>
            <w:r>
              <w:rPr>
                <w:lang w:val="de-DE"/>
              </w:rPr>
              <w:t>2.5“</w:t>
            </w:r>
          </w:p>
        </w:tc>
        <w:tc>
          <w:tcPr>
            <w:tcW w:w="5784" w:type="dxa"/>
            <w:shd w:val="clear" w:color="auto" w:fill="FFFFFF" w:themeFill="background1"/>
          </w:tcPr>
          <w:p w14:paraId="711F6CFF" w14:textId="77777777" w:rsidR="004012FB" w:rsidRPr="00DC4F6E" w:rsidRDefault="004012FB" w:rsidP="00EF08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89D" w:rsidRPr="000235EF" w14:paraId="3EEA1E7A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F39A7BF" w14:textId="0D715F1B" w:rsidR="00EF089D" w:rsidRDefault="00EF089D" w:rsidP="00EF089D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2 </w:t>
            </w:r>
            <w:r>
              <w:rPr>
                <w:rStyle w:val="attributenametext"/>
              </w:rPr>
              <w:t>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E50608" w14:textId="003931B5" w:rsidR="00EF089D" w:rsidRDefault="00EF089D" w:rsidP="00EF089D">
            <w:r>
              <w:t>min. 2TB (SSD)</w:t>
            </w:r>
          </w:p>
        </w:tc>
        <w:tc>
          <w:tcPr>
            <w:tcW w:w="5784" w:type="dxa"/>
            <w:shd w:val="clear" w:color="auto" w:fill="FFFFFF" w:themeFill="background1"/>
          </w:tcPr>
          <w:p w14:paraId="3A252ADC" w14:textId="77777777" w:rsidR="00EF089D" w:rsidRPr="00DC4F6E" w:rsidRDefault="00EF089D" w:rsidP="00EF08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089D" w:rsidRPr="000235EF" w14:paraId="497E9CD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11A33AB" w14:textId="0D0A0F14" w:rsidR="00EF089D" w:rsidRDefault="00EF089D" w:rsidP="00EF089D">
            <w:pPr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 xml:space="preserve">Napęd dyskowy </w:t>
            </w:r>
            <w:r w:rsidR="00722EDC">
              <w:rPr>
                <w:rStyle w:val="attributenametext"/>
              </w:rPr>
              <w:t xml:space="preserve">2 </w:t>
            </w:r>
            <w:r>
              <w:rPr>
                <w:rStyle w:val="attributenametext"/>
              </w:rPr>
              <w:t>– prędkość odczytu/zapi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53CD427" w14:textId="3C9DC1DF" w:rsidR="00EF089D" w:rsidRDefault="00EF089D" w:rsidP="00EF089D">
            <w:r>
              <w:t xml:space="preserve"> min. </w:t>
            </w:r>
            <w:r w:rsidR="00987047">
              <w:t>500</w:t>
            </w:r>
            <w:r>
              <w:t xml:space="preserve"> MB/s</w:t>
            </w:r>
          </w:p>
        </w:tc>
        <w:tc>
          <w:tcPr>
            <w:tcW w:w="5784" w:type="dxa"/>
            <w:shd w:val="clear" w:color="auto" w:fill="FFFFFF" w:themeFill="background1"/>
          </w:tcPr>
          <w:p w14:paraId="69A3BC60" w14:textId="77777777" w:rsidR="00EF089D" w:rsidRPr="00DC4F6E" w:rsidRDefault="00EF089D" w:rsidP="00EF089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0C4" w:rsidRPr="000235EF" w14:paraId="2719BA1A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207F894" w14:textId="1D5ED16D" w:rsidR="003D40C4" w:rsidRDefault="003D40C4" w:rsidP="003D40C4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3 </w:t>
            </w:r>
            <w:r>
              <w:rPr>
                <w:rStyle w:val="attributenametext"/>
              </w:rPr>
              <w:t>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D086660" w14:textId="77777777" w:rsidR="003D40C4" w:rsidRPr="00E10B3B" w:rsidRDefault="003D40C4" w:rsidP="003D40C4">
            <w:pPr>
              <w:pStyle w:val="Standard"/>
              <w:ind w:left="142"/>
              <w:rPr>
                <w:lang w:val="de-DE"/>
              </w:rPr>
            </w:pPr>
            <w:r>
              <w:rPr>
                <w:lang w:val="de-DE"/>
              </w:rPr>
              <w:t>SATA III</w:t>
            </w:r>
          </w:p>
          <w:p w14:paraId="76D82166" w14:textId="77777777" w:rsidR="003D40C4" w:rsidRDefault="003D40C4" w:rsidP="003D40C4"/>
        </w:tc>
        <w:tc>
          <w:tcPr>
            <w:tcW w:w="5784" w:type="dxa"/>
            <w:shd w:val="clear" w:color="auto" w:fill="FFFFFF" w:themeFill="background1"/>
          </w:tcPr>
          <w:p w14:paraId="5C864BE0" w14:textId="77777777" w:rsidR="003D40C4" w:rsidRPr="00DC4F6E" w:rsidRDefault="003D40C4" w:rsidP="003D40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0C4" w:rsidRPr="000235EF" w14:paraId="0BFA828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D53C906" w14:textId="42E4C63F" w:rsidR="003D40C4" w:rsidRDefault="003D40C4" w:rsidP="003D40C4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3 </w:t>
            </w:r>
            <w:r>
              <w:rPr>
                <w:rStyle w:val="attributenametext"/>
              </w:rPr>
              <w:t>– format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53D9C7" w14:textId="5CAAE84C" w:rsidR="003D40C4" w:rsidRDefault="003D40C4" w:rsidP="003D40C4">
            <w:pPr>
              <w:pStyle w:val="Standard"/>
              <w:ind w:left="142"/>
              <w:rPr>
                <w:lang w:val="de-DE"/>
              </w:rPr>
            </w:pPr>
            <w:r>
              <w:rPr>
                <w:lang w:val="de-DE"/>
              </w:rPr>
              <w:t>3.5“</w:t>
            </w:r>
          </w:p>
        </w:tc>
        <w:tc>
          <w:tcPr>
            <w:tcW w:w="5784" w:type="dxa"/>
            <w:shd w:val="clear" w:color="auto" w:fill="FFFFFF" w:themeFill="background1"/>
          </w:tcPr>
          <w:p w14:paraId="05D65EAB" w14:textId="77777777" w:rsidR="003D40C4" w:rsidRPr="00DC4F6E" w:rsidRDefault="003D40C4" w:rsidP="003D40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40C4" w:rsidRPr="000235EF" w14:paraId="52CBBFC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B224085" w14:textId="675B859E" w:rsidR="003D40C4" w:rsidRDefault="003D40C4" w:rsidP="003D40C4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Napęd dyskowy </w:t>
            </w:r>
            <w:r w:rsidR="00722EDC">
              <w:rPr>
                <w:rStyle w:val="attributenametext"/>
              </w:rPr>
              <w:t xml:space="preserve">3 </w:t>
            </w:r>
            <w:r>
              <w:rPr>
                <w:rStyle w:val="attributenametext"/>
              </w:rPr>
              <w:t>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C11FD85" w14:textId="4EAB5A41" w:rsidR="003D40C4" w:rsidRDefault="003D40C4" w:rsidP="003D40C4">
            <w:pPr>
              <w:pStyle w:val="Standard"/>
              <w:ind w:left="142"/>
              <w:rPr>
                <w:lang w:val="de-DE"/>
              </w:rPr>
            </w:pPr>
            <w:r>
              <w:t xml:space="preserve">min. </w:t>
            </w:r>
            <w:r w:rsidR="007C0BFF">
              <w:t>8</w:t>
            </w:r>
            <w:r>
              <w:t>TB</w:t>
            </w:r>
          </w:p>
        </w:tc>
        <w:tc>
          <w:tcPr>
            <w:tcW w:w="5784" w:type="dxa"/>
            <w:shd w:val="clear" w:color="auto" w:fill="FFFFFF" w:themeFill="background1"/>
          </w:tcPr>
          <w:p w14:paraId="29378A92" w14:textId="77777777" w:rsidR="003D40C4" w:rsidRPr="00DC4F6E" w:rsidRDefault="003D40C4" w:rsidP="003D40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6735380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171A13F" w14:textId="4179480A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43D13E" w14:textId="3734C202" w:rsidR="00717503" w:rsidRDefault="00717503" w:rsidP="00717503">
            <w:r w:rsidRPr="004603CF">
              <w:rPr>
                <w:rFonts w:eastAsia="Arial Unicode MS"/>
              </w:rPr>
              <w:t>Min. 1</w:t>
            </w:r>
            <w:r>
              <w:rPr>
                <w:rFonts w:eastAsia="Arial Unicode MS"/>
              </w:rPr>
              <w:t>0</w:t>
            </w:r>
            <w:r w:rsidRPr="004603CF">
              <w:rPr>
                <w:rFonts w:eastAsia="Arial Unicode MS"/>
              </w:rPr>
              <w:t>00W, Certyfikat 80</w:t>
            </w:r>
            <w:r>
              <w:rPr>
                <w:rFonts w:eastAsia="Arial Unicode MS"/>
              </w:rPr>
              <w:t xml:space="preserve"> </w:t>
            </w:r>
            <w:r w:rsidRPr="004603CF">
              <w:rPr>
                <w:rFonts w:eastAsia="Arial Unicode MS"/>
              </w:rPr>
              <w:t xml:space="preserve">Plus </w:t>
            </w:r>
            <w:r>
              <w:rPr>
                <w:rFonts w:eastAsia="Arial Unicode MS"/>
              </w:rPr>
              <w:t>Platinium/</w:t>
            </w:r>
            <w:r w:rsidRPr="004603CF">
              <w:rPr>
                <w:rFonts w:eastAsia="Arial Unicode MS"/>
              </w:rPr>
              <w:t>Titanium</w:t>
            </w:r>
            <w:r w:rsidR="007C0BFF">
              <w:rPr>
                <w:rFonts w:eastAsia="Arial Unicode MS"/>
              </w:rPr>
              <w:t>, konstrukcja w pełni modularna</w:t>
            </w:r>
          </w:p>
        </w:tc>
        <w:tc>
          <w:tcPr>
            <w:tcW w:w="5784" w:type="dxa"/>
            <w:shd w:val="clear" w:color="auto" w:fill="FFFFFF" w:themeFill="background1"/>
          </w:tcPr>
          <w:p w14:paraId="27BF0BD2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7503" w:rsidRPr="000235EF" w14:paraId="6C83655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04881AA" w14:textId="39F87B9F" w:rsidR="00717503" w:rsidRDefault="00717503" w:rsidP="00717503">
            <w:pPr>
              <w:rPr>
                <w:rStyle w:val="attributenametext"/>
              </w:rPr>
            </w:pPr>
            <w:r>
              <w:rPr>
                <w:rStyle w:val="attributenametext"/>
              </w:rPr>
              <w:t>Obudowa - dodatkowe uwag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32CED" w14:textId="7B57F77F" w:rsidR="00717503" w:rsidRDefault="00717503" w:rsidP="00717503">
            <w:r>
              <w:t>sztywna, solidna konstrukcja</w:t>
            </w:r>
            <w:r w:rsidR="00201ABB">
              <w:t>, kompatybilna z pozostałymi podzespołami</w:t>
            </w:r>
          </w:p>
        </w:tc>
        <w:tc>
          <w:tcPr>
            <w:tcW w:w="5784" w:type="dxa"/>
            <w:shd w:val="clear" w:color="auto" w:fill="FFFFFF" w:themeFill="background1"/>
          </w:tcPr>
          <w:p w14:paraId="66FF5597" w14:textId="77777777" w:rsidR="00717503" w:rsidRPr="00DC4F6E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60B6DF5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50D8096" w14:textId="7559BF31" w:rsidR="002A512E" w:rsidRDefault="002A512E" w:rsidP="002A512E">
            <w:pPr>
              <w:rPr>
                <w:rStyle w:val="attributenametext"/>
              </w:rPr>
            </w:pPr>
            <w:r>
              <w:rPr>
                <w:rStyle w:val="attributenametext"/>
              </w:rPr>
              <w:t>Obudowa – chłodz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5C1F55" w14:textId="77777777" w:rsidR="002A512E" w:rsidRDefault="002A512E" w:rsidP="002A512E">
            <w:r>
              <w:t>1x wentylator 120mm o prędkości 3000 RPM</w:t>
            </w:r>
          </w:p>
          <w:p w14:paraId="320AD7EE" w14:textId="558B6FF0" w:rsidR="002A512E" w:rsidRDefault="002A512E" w:rsidP="002A512E">
            <w:r>
              <w:t>1x wentylator 140mm o prędkości 3000 RPM</w:t>
            </w:r>
          </w:p>
        </w:tc>
        <w:tc>
          <w:tcPr>
            <w:tcW w:w="5784" w:type="dxa"/>
            <w:shd w:val="clear" w:color="auto" w:fill="FFFFFF" w:themeFill="background1"/>
          </w:tcPr>
          <w:p w14:paraId="650A8C57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6FE001D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6271C6E" w14:textId="14BAA90A" w:rsidR="002A512E" w:rsidRDefault="002A512E" w:rsidP="002A512E">
            <w:pPr>
              <w:rPr>
                <w:rStyle w:val="attributenametext"/>
              </w:rPr>
            </w:pPr>
            <w:r>
              <w:rPr>
                <w:rFonts w:eastAsia="Arial Unicode MS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57A8746" w14:textId="2AB613E8" w:rsidR="002A512E" w:rsidRDefault="002A512E" w:rsidP="002A512E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36 miesięcy typu Door-to-Door,</w:t>
            </w:r>
          </w:p>
        </w:tc>
        <w:tc>
          <w:tcPr>
            <w:tcW w:w="5784" w:type="dxa"/>
            <w:shd w:val="clear" w:color="auto" w:fill="FFFFFF" w:themeFill="background1"/>
          </w:tcPr>
          <w:p w14:paraId="18A43DB5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0344D6E8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0F55A4E" w14:textId="38823BDF" w:rsidR="002A512E" w:rsidRDefault="002A512E" w:rsidP="002A512E">
            <w:pPr>
              <w:rPr>
                <w:rStyle w:val="attributenametext"/>
              </w:rPr>
            </w:pPr>
            <w:r>
              <w:rPr>
                <w:rFonts w:eastAsia="Arial Unicode MS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773FBC51" w:rsidR="002A512E" w:rsidRDefault="002A512E" w:rsidP="002A512E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Zintegrowana z płytą główną</w:t>
            </w:r>
          </w:p>
        </w:tc>
        <w:tc>
          <w:tcPr>
            <w:tcW w:w="5784" w:type="dxa"/>
            <w:shd w:val="clear" w:color="auto" w:fill="FFFFFF" w:themeFill="background1"/>
          </w:tcPr>
          <w:p w14:paraId="3D4B0D2A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55DAA7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7BCBC6F" w14:textId="77777777" w:rsidR="002A512E" w:rsidRPr="00580E40" w:rsidRDefault="002A512E" w:rsidP="002A512E">
            <w:pPr>
              <w:rPr>
                <w:color w:val="000000"/>
              </w:rPr>
            </w:pPr>
            <w:r w:rsidRPr="00580E40">
              <w:rPr>
                <w:color w:val="000000"/>
              </w:rPr>
              <w:t>Certyfikaty i oświadczenia</w:t>
            </w:r>
          </w:p>
          <w:p w14:paraId="2FAB36FF" w14:textId="287DC55D" w:rsidR="002A512E" w:rsidRDefault="002A512E" w:rsidP="002A512E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3EE137F" w14:textId="77777777" w:rsidR="002A512E" w:rsidRDefault="002A512E" w:rsidP="002A512E">
            <w:r>
              <w:t>Certyfikat PN-EN ISO 9001:2015, PN-EN ISO14001:2015 oraz PN-ISO/IEC 27001:2014 lub nowsze na procesy projektowania, produkcję, sprzedaż i serwis,</w:t>
            </w:r>
          </w:p>
          <w:p w14:paraId="37A75A5C" w14:textId="3D19DADD" w:rsidR="002A512E" w:rsidRPr="00607361" w:rsidRDefault="002A512E" w:rsidP="002A512E">
            <w:pPr>
              <w:rPr>
                <w:lang w:val="en-US"/>
              </w:rPr>
            </w:pPr>
            <w:r w:rsidRPr="00607361">
              <w:rPr>
                <w:lang w:val="en-US"/>
              </w:rPr>
              <w:t>Certyfikat PN-EN ISO 50001:2018</w:t>
            </w:r>
          </w:p>
          <w:p w14:paraId="4A1647D1" w14:textId="77777777" w:rsidR="002A512E" w:rsidRPr="00607361" w:rsidRDefault="002A512E" w:rsidP="002A512E">
            <w:pPr>
              <w:rPr>
                <w:lang w:val="en-US"/>
              </w:rPr>
            </w:pPr>
            <w:r w:rsidRPr="00607361">
              <w:rPr>
                <w:lang w:val="en-US"/>
              </w:rPr>
              <w:t>Certyfikat SA 8000:2014</w:t>
            </w:r>
          </w:p>
          <w:p w14:paraId="22A28ACC" w14:textId="77777777" w:rsidR="002A512E" w:rsidRDefault="002A512E" w:rsidP="002A512E">
            <w:r>
              <w:t>Oferowany komputer musi znajdować się na liście „Windows Hardware Compatibility List”. Wymagany wydruk ze strony oraz zawartość Windows Logo Verification Report</w:t>
            </w:r>
          </w:p>
          <w:p w14:paraId="0DB39601" w14:textId="77777777" w:rsidR="002A512E" w:rsidRDefault="002A512E" w:rsidP="002A512E">
            <w:r>
              <w:t>Komputer musi być certyfikowany na zgodność z systemem operacyjnym  MS Windows 11 – x64</w:t>
            </w:r>
          </w:p>
          <w:p w14:paraId="18EC435C" w14:textId="77777777" w:rsidR="002A512E" w:rsidRDefault="002A512E" w:rsidP="002A512E">
            <w:r>
              <w:t>Oznaczenie CE</w:t>
            </w:r>
          </w:p>
          <w:p w14:paraId="5D115D07" w14:textId="77777777" w:rsidR="002A512E" w:rsidRDefault="002A512E" w:rsidP="002A512E">
            <w:r>
              <w:t>Oświadczenie o przejęciu serwisu przez producenta zestawu komputerowego, w przypadku nie wywiązywania się oferenta z usług gwarancyjnych.</w:t>
            </w:r>
          </w:p>
          <w:p w14:paraId="56699AEB" w14:textId="4A2C0B05" w:rsidR="002A512E" w:rsidRDefault="002A512E" w:rsidP="002A512E">
            <w:pPr>
              <w:rPr>
                <w:rFonts w:eastAsia="Arial Unicode MS"/>
              </w:rPr>
            </w:pPr>
            <w:r>
              <w:t>Certyfikaty wymagane do złożenia wraz z ofertą</w:t>
            </w:r>
          </w:p>
        </w:tc>
        <w:tc>
          <w:tcPr>
            <w:tcW w:w="5784" w:type="dxa"/>
            <w:shd w:val="clear" w:color="auto" w:fill="FFFFFF" w:themeFill="background1"/>
          </w:tcPr>
          <w:p w14:paraId="2C6911BF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68E4FA18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3584BA2" w14:textId="4AE85399" w:rsidR="002A512E" w:rsidRPr="00580E40" w:rsidRDefault="008E48F7" w:rsidP="002A512E">
            <w:pPr>
              <w:rPr>
                <w:color w:val="000000"/>
              </w:rPr>
            </w:pPr>
            <w:r w:rsidRPr="008E48F7">
              <w:rPr>
                <w:color w:val="000000"/>
              </w:rPr>
              <w:t>Sterowni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CA4FF5" w14:textId="77777777" w:rsidR="002A512E" w:rsidRDefault="002A512E" w:rsidP="002A512E">
            <w:pPr>
              <w:pStyle w:val="Akapitzlist"/>
              <w:spacing w:after="200"/>
              <w:ind w:left="33"/>
            </w:pPr>
            <w:r>
              <w:t>Komplet sterowników do podzespołów składowych komputera na nośnikach optycznych.</w:t>
            </w:r>
          </w:p>
          <w:p w14:paraId="2D5A60E4" w14:textId="15352B49" w:rsidR="002A512E" w:rsidRPr="00D772C3" w:rsidRDefault="002A512E" w:rsidP="002A512E">
            <w:pPr>
              <w:pStyle w:val="Akapitzlist"/>
              <w:spacing w:after="200"/>
              <w:ind w:left="33"/>
            </w:pPr>
            <w:r>
              <w:t xml:space="preserve">Możliwość ściągnięcia aktualnych sterowników z witryny producenta komputera poprzez podanie numeru </w:t>
            </w:r>
            <w:r>
              <w:lastRenderedPageBreak/>
              <w:t>seryjnego komputer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</w:tcPr>
          <w:p w14:paraId="7F43D8E6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512E" w:rsidRPr="000235EF" w14:paraId="704DB29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4E43437" w14:textId="7C75D58A" w:rsidR="002A512E" w:rsidRDefault="002A512E" w:rsidP="002A512E">
            <w:pPr>
              <w:rPr>
                <w:color w:val="000000"/>
              </w:rPr>
            </w:pPr>
            <w:r>
              <w:rPr>
                <w:color w:val="000000"/>
              </w:rPr>
              <w:t>Wsparcie techni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B4131F" w14:textId="6B7E13C4" w:rsidR="002A512E" w:rsidRPr="00580E40" w:rsidRDefault="002A512E" w:rsidP="002A512E">
            <w:pPr>
              <w:pStyle w:val="Akapitzlist"/>
              <w:spacing w:after="200"/>
              <w:ind w:left="33"/>
            </w:pPr>
            <w:r w:rsidRPr="001A6B34">
              <w:t>Dedykowany portal techniczny producenta, umożliwiający Zamawiającemu zgłaszanie awarii możliwość sprawdzenia kompletnych danych o urządzeniu na jednej witrynie internetowej prowadzonej przez producent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</w:tcPr>
          <w:p w14:paraId="244E70E4" w14:textId="77777777" w:rsidR="002A512E" w:rsidRPr="00DC4F6E" w:rsidRDefault="002A512E" w:rsidP="002A51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7CB3B34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3E874D1" w14:textId="3650631C" w:rsidR="0029696F" w:rsidRDefault="005D46CA" w:rsidP="0029696F">
            <w:pPr>
              <w:rPr>
                <w:color w:val="000000"/>
              </w:rPr>
            </w:pPr>
            <w:r>
              <w:rPr>
                <w:color w:val="000000"/>
              </w:rPr>
              <w:t xml:space="preserve">Monitor – </w:t>
            </w:r>
            <w:r w:rsidR="006E4DAA">
              <w:rPr>
                <w:color w:val="000000"/>
              </w:rPr>
              <w:t>liczb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D6334B" w14:textId="28D2D5CE" w:rsidR="0029696F" w:rsidRPr="001A6B34" w:rsidRDefault="00C61AF9" w:rsidP="0029696F">
            <w:pPr>
              <w:pStyle w:val="Akapitzlist"/>
              <w:spacing w:after="200"/>
              <w:ind w:left="33"/>
            </w:pPr>
            <w:r>
              <w:t xml:space="preserve">(2x) </w:t>
            </w:r>
            <w:r w:rsidR="005D46CA">
              <w:t>Dwa identyczne monitory</w:t>
            </w:r>
            <w:r w:rsidR="00154453">
              <w:t xml:space="preserve"> LCD</w:t>
            </w:r>
          </w:p>
        </w:tc>
        <w:tc>
          <w:tcPr>
            <w:tcW w:w="5784" w:type="dxa"/>
            <w:shd w:val="clear" w:color="auto" w:fill="FFFFFF" w:themeFill="background1"/>
          </w:tcPr>
          <w:p w14:paraId="5F7A9504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6CA" w:rsidRPr="000235EF" w14:paraId="35A7EE2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0E20476" w14:textId="6F30F3AF" w:rsidR="005D46CA" w:rsidRDefault="005D46CA" w:rsidP="005D46CA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- rozmia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9D1F045" w14:textId="44017E3B" w:rsidR="005D46CA" w:rsidRDefault="005D46CA" w:rsidP="005D46CA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rzekątna ekranu min. 34 ca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25FB52E5" w14:textId="77777777" w:rsidR="005D46CA" w:rsidRPr="00DC4F6E" w:rsidRDefault="005D46CA" w:rsidP="005D46C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5930917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6A03F25" w14:textId="3748C47E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– matry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A6D5D5" w14:textId="77777777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>Rozdzielczość min. 3440x1440</w:t>
            </w:r>
          </w:p>
          <w:p w14:paraId="4CA3249D" w14:textId="04665833" w:rsidR="0029696F" w:rsidRDefault="0029696F" w:rsidP="0029696F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>Format 21:9</w:t>
            </w:r>
          </w:p>
        </w:tc>
        <w:tc>
          <w:tcPr>
            <w:tcW w:w="5784" w:type="dxa"/>
            <w:shd w:val="clear" w:color="auto" w:fill="FFFFFF" w:themeFill="background1"/>
          </w:tcPr>
          <w:p w14:paraId="29C08164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581DA40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FC3CDF1" w14:textId="042A22A5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– złą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0782E" w14:textId="5F7FCAB6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>Min. DisplayPort x1</w:t>
            </w:r>
            <w:r w:rsidRPr="0050197D">
              <w:rPr>
                <w:rFonts w:eastAsia="Arial Unicode MS"/>
              </w:rPr>
              <w:t>, HDMI</w:t>
            </w:r>
            <w:r>
              <w:rPr>
                <w:rFonts w:eastAsia="Arial Unicode MS"/>
              </w:rPr>
              <w:t>x2</w:t>
            </w:r>
            <w:r w:rsidRPr="0050197D">
              <w:rPr>
                <w:rFonts w:eastAsia="Arial Unicode MS"/>
              </w:rPr>
              <w:t xml:space="preserve">,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CF708D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1B2954D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0E0C122" w14:textId="52260DD1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– 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5DF424" w14:textId="0E0C22BD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646BEB28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4B6DB0B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F672E4A" w14:textId="45501267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Klawiatur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67A706" w14:textId="532B3835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>Posiada blok numeryczny</w:t>
            </w:r>
          </w:p>
        </w:tc>
        <w:tc>
          <w:tcPr>
            <w:tcW w:w="5784" w:type="dxa"/>
            <w:shd w:val="clear" w:color="auto" w:fill="FFFFFF" w:themeFill="background1"/>
          </w:tcPr>
          <w:p w14:paraId="577F585C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2F825C5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6AB4DF7" w14:textId="371E0213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DAC6EA" w14:textId="7C59D88F" w:rsidR="0029696F" w:rsidRPr="0029696F" w:rsidRDefault="0029696F" w:rsidP="0029696F">
            <w:pPr>
              <w:pStyle w:val="Standard"/>
              <w:rPr>
                <w:rFonts w:eastAsia="Arial Unicode MS"/>
                <w:lang w:val="pl-PL"/>
              </w:rPr>
            </w:pP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280DABBE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32A7" w:rsidRPr="000235EF" w14:paraId="5EA7919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62CE63B" w14:textId="7274E9B3" w:rsidR="00BF32A7" w:rsidRDefault="00BF32A7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 – 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3893D67" w14:textId="4B2FEB4B" w:rsidR="00BF32A7" w:rsidRPr="0029696F" w:rsidRDefault="00BF32A7" w:rsidP="0029696F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Fonts w:eastAsia="Arial Unicode MS"/>
                <w:lang w:val="pl-PL"/>
              </w:rPr>
              <w:t>2</w:t>
            </w:r>
            <w:r>
              <w:rPr>
                <w:rFonts w:eastAsia="Arial Unicode MS"/>
              </w:rPr>
              <w:t>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63055555" w14:textId="77777777" w:rsidR="00BF32A7" w:rsidRPr="00DC4F6E" w:rsidRDefault="00BF32A7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7CCCBCE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3A14A80" w14:textId="55789D1F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B3DAC1" w14:textId="0F30A3FA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Bezprzewodow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67DBF82D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5CB2A4E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FAED731" w14:textId="4C6E3991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 – czuł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824645" w14:textId="3BA35A39" w:rsidR="0029696F" w:rsidRDefault="0029696F" w:rsidP="0029696F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</w:rPr>
              <w:t>Min 800 DPI</w:t>
            </w:r>
          </w:p>
        </w:tc>
        <w:tc>
          <w:tcPr>
            <w:tcW w:w="5784" w:type="dxa"/>
            <w:shd w:val="clear" w:color="auto" w:fill="FFFFFF" w:themeFill="background1"/>
          </w:tcPr>
          <w:p w14:paraId="5DCEAC3E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6AAC9315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BD30AC1" w14:textId="79938D5A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503C59" w14:textId="2CA2B826" w:rsidR="0029696F" w:rsidRPr="0029696F" w:rsidRDefault="0029696F" w:rsidP="0029696F">
            <w:pPr>
              <w:pStyle w:val="Standard"/>
              <w:rPr>
                <w:rFonts w:eastAsia="Arial Unicode MS"/>
                <w:lang w:val="pl-PL"/>
              </w:rPr>
            </w:pP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4327D895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696F" w:rsidRPr="000235EF" w14:paraId="27F0A37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8916B98" w14:textId="22FB4DB0" w:rsidR="0029696F" w:rsidRDefault="0029696F" w:rsidP="0029696F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</w:t>
            </w:r>
            <w:r w:rsidR="00277455">
              <w:rPr>
                <w:rStyle w:val="attributenametext"/>
              </w:rPr>
              <w:t xml:space="preserve"> – 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D9A7FE" w14:textId="1663CF15" w:rsidR="0029696F" w:rsidRPr="0029696F" w:rsidRDefault="00277455" w:rsidP="0029696F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Fonts w:eastAsia="Arial Unicode MS"/>
                <w:lang w:val="pl-PL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220EAC31" w14:textId="77777777" w:rsidR="0029696F" w:rsidRPr="00DC4F6E" w:rsidRDefault="0029696F" w:rsidP="002969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9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10096" w14:textId="77777777" w:rsidR="00E26100" w:rsidRDefault="00E26100" w:rsidP="0042394D">
      <w:pPr>
        <w:spacing w:after="0" w:line="240" w:lineRule="auto"/>
      </w:pPr>
      <w:r>
        <w:separator/>
      </w:r>
    </w:p>
  </w:endnote>
  <w:endnote w:type="continuationSeparator" w:id="0">
    <w:p w14:paraId="656037E8" w14:textId="77777777" w:rsidR="00E26100" w:rsidRDefault="00E26100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25A7D" w14:textId="77777777" w:rsidR="00E26100" w:rsidRDefault="00E26100" w:rsidP="0042394D">
      <w:pPr>
        <w:spacing w:after="0" w:line="240" w:lineRule="auto"/>
      </w:pPr>
      <w:r>
        <w:separator/>
      </w:r>
    </w:p>
  </w:footnote>
  <w:footnote w:type="continuationSeparator" w:id="0">
    <w:p w14:paraId="526CF4C1" w14:textId="77777777" w:rsidR="00E26100" w:rsidRDefault="00E26100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0C29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2E70"/>
    <w:rsid w:val="00087915"/>
    <w:rsid w:val="000921D7"/>
    <w:rsid w:val="000A4B28"/>
    <w:rsid w:val="000A7DDD"/>
    <w:rsid w:val="000B6454"/>
    <w:rsid w:val="000D0B08"/>
    <w:rsid w:val="000D30B8"/>
    <w:rsid w:val="000F3A7E"/>
    <w:rsid w:val="0010019E"/>
    <w:rsid w:val="001011F4"/>
    <w:rsid w:val="00106719"/>
    <w:rsid w:val="001234CB"/>
    <w:rsid w:val="00125109"/>
    <w:rsid w:val="00140F97"/>
    <w:rsid w:val="001413FD"/>
    <w:rsid w:val="001420D1"/>
    <w:rsid w:val="00154453"/>
    <w:rsid w:val="00156B10"/>
    <w:rsid w:val="00170BFE"/>
    <w:rsid w:val="001734F3"/>
    <w:rsid w:val="00191A35"/>
    <w:rsid w:val="001955D9"/>
    <w:rsid w:val="001A0AD8"/>
    <w:rsid w:val="001A2C65"/>
    <w:rsid w:val="001A6B34"/>
    <w:rsid w:val="001E4556"/>
    <w:rsid w:val="001F509E"/>
    <w:rsid w:val="002017AE"/>
    <w:rsid w:val="00201ABB"/>
    <w:rsid w:val="00205DC5"/>
    <w:rsid w:val="00234977"/>
    <w:rsid w:val="002465F7"/>
    <w:rsid w:val="00252529"/>
    <w:rsid w:val="00255BA6"/>
    <w:rsid w:val="002602DF"/>
    <w:rsid w:val="00267B93"/>
    <w:rsid w:val="00277455"/>
    <w:rsid w:val="002850DE"/>
    <w:rsid w:val="0029696F"/>
    <w:rsid w:val="0029752A"/>
    <w:rsid w:val="002A3F38"/>
    <w:rsid w:val="002A512E"/>
    <w:rsid w:val="002B4E3F"/>
    <w:rsid w:val="002C4BD1"/>
    <w:rsid w:val="002C64DF"/>
    <w:rsid w:val="002E492C"/>
    <w:rsid w:val="002E66FE"/>
    <w:rsid w:val="0033143E"/>
    <w:rsid w:val="00333C28"/>
    <w:rsid w:val="00337738"/>
    <w:rsid w:val="00344975"/>
    <w:rsid w:val="00352D1D"/>
    <w:rsid w:val="00356463"/>
    <w:rsid w:val="00384D6A"/>
    <w:rsid w:val="003B4AC4"/>
    <w:rsid w:val="003C0403"/>
    <w:rsid w:val="003C7195"/>
    <w:rsid w:val="003D3186"/>
    <w:rsid w:val="003D40C4"/>
    <w:rsid w:val="003D5374"/>
    <w:rsid w:val="003D71A2"/>
    <w:rsid w:val="003F25C1"/>
    <w:rsid w:val="003F56AB"/>
    <w:rsid w:val="003F6A39"/>
    <w:rsid w:val="004012FB"/>
    <w:rsid w:val="004024C1"/>
    <w:rsid w:val="00404E28"/>
    <w:rsid w:val="0042394D"/>
    <w:rsid w:val="00423CED"/>
    <w:rsid w:val="0043796A"/>
    <w:rsid w:val="00441282"/>
    <w:rsid w:val="004469DF"/>
    <w:rsid w:val="00474D2A"/>
    <w:rsid w:val="00474E57"/>
    <w:rsid w:val="0047776F"/>
    <w:rsid w:val="004840E1"/>
    <w:rsid w:val="00485C7B"/>
    <w:rsid w:val="00486BE2"/>
    <w:rsid w:val="00486F95"/>
    <w:rsid w:val="00493172"/>
    <w:rsid w:val="004A0C6E"/>
    <w:rsid w:val="004B50F6"/>
    <w:rsid w:val="004C3C0C"/>
    <w:rsid w:val="004C700C"/>
    <w:rsid w:val="004D2773"/>
    <w:rsid w:val="004E07F9"/>
    <w:rsid w:val="004E1A2F"/>
    <w:rsid w:val="004E71AB"/>
    <w:rsid w:val="004F3A49"/>
    <w:rsid w:val="004F595A"/>
    <w:rsid w:val="00500DC0"/>
    <w:rsid w:val="00524CE7"/>
    <w:rsid w:val="005308B9"/>
    <w:rsid w:val="005634E8"/>
    <w:rsid w:val="0056482E"/>
    <w:rsid w:val="00566D2F"/>
    <w:rsid w:val="005701F5"/>
    <w:rsid w:val="00587E03"/>
    <w:rsid w:val="00590BB7"/>
    <w:rsid w:val="005A1B63"/>
    <w:rsid w:val="005A4AB9"/>
    <w:rsid w:val="005B5D36"/>
    <w:rsid w:val="005C5DFC"/>
    <w:rsid w:val="005D46CA"/>
    <w:rsid w:val="005D731C"/>
    <w:rsid w:val="005E27C2"/>
    <w:rsid w:val="005E4F0A"/>
    <w:rsid w:val="005E6B7D"/>
    <w:rsid w:val="005F3415"/>
    <w:rsid w:val="00607361"/>
    <w:rsid w:val="00611042"/>
    <w:rsid w:val="006129FC"/>
    <w:rsid w:val="00615D7F"/>
    <w:rsid w:val="00627F02"/>
    <w:rsid w:val="0063415C"/>
    <w:rsid w:val="00644193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E4DAA"/>
    <w:rsid w:val="006E7D4F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2EDC"/>
    <w:rsid w:val="0075678D"/>
    <w:rsid w:val="007639CD"/>
    <w:rsid w:val="007659D9"/>
    <w:rsid w:val="007721AA"/>
    <w:rsid w:val="0077469C"/>
    <w:rsid w:val="007758E6"/>
    <w:rsid w:val="007911A5"/>
    <w:rsid w:val="007A000E"/>
    <w:rsid w:val="007A1710"/>
    <w:rsid w:val="007A1D12"/>
    <w:rsid w:val="007B03F0"/>
    <w:rsid w:val="007C0BFF"/>
    <w:rsid w:val="007D2A0E"/>
    <w:rsid w:val="007F02F3"/>
    <w:rsid w:val="00805255"/>
    <w:rsid w:val="008330AF"/>
    <w:rsid w:val="0084132A"/>
    <w:rsid w:val="00850891"/>
    <w:rsid w:val="00864B1E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E48F7"/>
    <w:rsid w:val="008F3C97"/>
    <w:rsid w:val="00906B7E"/>
    <w:rsid w:val="00916F9C"/>
    <w:rsid w:val="00926373"/>
    <w:rsid w:val="0093395F"/>
    <w:rsid w:val="00941136"/>
    <w:rsid w:val="009535A4"/>
    <w:rsid w:val="00955D4F"/>
    <w:rsid w:val="00961432"/>
    <w:rsid w:val="00965CBC"/>
    <w:rsid w:val="00974D25"/>
    <w:rsid w:val="009776C5"/>
    <w:rsid w:val="00983AAF"/>
    <w:rsid w:val="00987047"/>
    <w:rsid w:val="0098734A"/>
    <w:rsid w:val="009A0554"/>
    <w:rsid w:val="009A2754"/>
    <w:rsid w:val="009B19C7"/>
    <w:rsid w:val="009B6B2E"/>
    <w:rsid w:val="009B6E98"/>
    <w:rsid w:val="009B787D"/>
    <w:rsid w:val="009C56A7"/>
    <w:rsid w:val="009F7485"/>
    <w:rsid w:val="00A02238"/>
    <w:rsid w:val="00A148FD"/>
    <w:rsid w:val="00A3236D"/>
    <w:rsid w:val="00A32A3A"/>
    <w:rsid w:val="00A34D77"/>
    <w:rsid w:val="00A5650B"/>
    <w:rsid w:val="00A775BD"/>
    <w:rsid w:val="00A85C94"/>
    <w:rsid w:val="00A875F9"/>
    <w:rsid w:val="00A91403"/>
    <w:rsid w:val="00A92BFB"/>
    <w:rsid w:val="00AA1FA9"/>
    <w:rsid w:val="00AA3C00"/>
    <w:rsid w:val="00AB1202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55536"/>
    <w:rsid w:val="00B57970"/>
    <w:rsid w:val="00B623F9"/>
    <w:rsid w:val="00B74AAA"/>
    <w:rsid w:val="00B75335"/>
    <w:rsid w:val="00B969BD"/>
    <w:rsid w:val="00BA65A4"/>
    <w:rsid w:val="00BB2FBC"/>
    <w:rsid w:val="00BB5983"/>
    <w:rsid w:val="00BB69E8"/>
    <w:rsid w:val="00BD098C"/>
    <w:rsid w:val="00BD21FE"/>
    <w:rsid w:val="00BD35A7"/>
    <w:rsid w:val="00BD44B2"/>
    <w:rsid w:val="00BE436D"/>
    <w:rsid w:val="00BF2868"/>
    <w:rsid w:val="00BF31D4"/>
    <w:rsid w:val="00BF32A7"/>
    <w:rsid w:val="00C039C2"/>
    <w:rsid w:val="00C058C3"/>
    <w:rsid w:val="00C066EA"/>
    <w:rsid w:val="00C072F4"/>
    <w:rsid w:val="00C239ED"/>
    <w:rsid w:val="00C24277"/>
    <w:rsid w:val="00C25921"/>
    <w:rsid w:val="00C370C4"/>
    <w:rsid w:val="00C43856"/>
    <w:rsid w:val="00C52046"/>
    <w:rsid w:val="00C61AF9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74B44"/>
    <w:rsid w:val="00D80BD4"/>
    <w:rsid w:val="00D875E2"/>
    <w:rsid w:val="00D9366C"/>
    <w:rsid w:val="00D95D45"/>
    <w:rsid w:val="00DB628C"/>
    <w:rsid w:val="00DC4F6E"/>
    <w:rsid w:val="00DD3841"/>
    <w:rsid w:val="00DF6315"/>
    <w:rsid w:val="00E076A9"/>
    <w:rsid w:val="00E2151F"/>
    <w:rsid w:val="00E26100"/>
    <w:rsid w:val="00E313F6"/>
    <w:rsid w:val="00E3210F"/>
    <w:rsid w:val="00E3564C"/>
    <w:rsid w:val="00E363CF"/>
    <w:rsid w:val="00E468CE"/>
    <w:rsid w:val="00E54AFE"/>
    <w:rsid w:val="00E57D82"/>
    <w:rsid w:val="00E611CA"/>
    <w:rsid w:val="00E74FE9"/>
    <w:rsid w:val="00E84831"/>
    <w:rsid w:val="00E9375E"/>
    <w:rsid w:val="00EA3610"/>
    <w:rsid w:val="00EB0B13"/>
    <w:rsid w:val="00EB285B"/>
    <w:rsid w:val="00EB74DF"/>
    <w:rsid w:val="00EC5E2A"/>
    <w:rsid w:val="00ED20E1"/>
    <w:rsid w:val="00ED39CD"/>
    <w:rsid w:val="00EE0445"/>
    <w:rsid w:val="00EE2171"/>
    <w:rsid w:val="00EF013C"/>
    <w:rsid w:val="00EF089D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C5457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deocardbenchmark.net/high_end_gpu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28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5</cp:revision>
  <cp:lastPrinted>2023-04-03T08:44:00Z</cp:lastPrinted>
  <dcterms:created xsi:type="dcterms:W3CDTF">2023-04-03T08:05:00Z</dcterms:created>
  <dcterms:modified xsi:type="dcterms:W3CDTF">2023-04-05T08:20:00Z</dcterms:modified>
</cp:coreProperties>
</file>